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8A4BF" w14:textId="77777777" w:rsidR="006F5FD2" w:rsidRPr="006F5FD2" w:rsidRDefault="006F5FD2" w:rsidP="006F5FD2">
      <w:pPr>
        <w:rPr>
          <w:i/>
          <w:iCs/>
        </w:rPr>
      </w:pPr>
      <w:r w:rsidRPr="006F5FD2">
        <w:rPr>
          <w:i/>
          <w:iCs/>
        </w:rPr>
        <w:t>Essay on Was the Atomic bomb in Hiroshima and Nagasaki justified?</w:t>
      </w:r>
    </w:p>
    <w:p w14:paraId="5965F3FA" w14:textId="77777777" w:rsidR="00D15BD5" w:rsidRPr="006554F6" w:rsidRDefault="00D15BD5">
      <w:pPr>
        <w:rPr>
          <w:i/>
          <w:iCs/>
        </w:rPr>
      </w:pPr>
    </w:p>
    <w:sectPr w:rsidR="00D15BD5" w:rsidRPr="006554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NDM2NTYytDAxNzBT0lEKTi0uzszPAykwrAUAtIyjpSwAAAA="/>
  </w:docVars>
  <w:rsids>
    <w:rsidRoot w:val="006F5FD2"/>
    <w:rsid w:val="006554F6"/>
    <w:rsid w:val="006F5FD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E235B"/>
  <w15:chartTrackingRefBased/>
  <w15:docId w15:val="{337EA1C0-2019-4F03-AD80-3DF9DB667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05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99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94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3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224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8693655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3T08:05:00Z</dcterms:created>
  <dcterms:modified xsi:type="dcterms:W3CDTF">2022-03-23T08:06:00Z</dcterms:modified>
</cp:coreProperties>
</file>